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33" w:type="dxa"/>
        <w:tblLook w:val="04A0" w:firstRow="1" w:lastRow="0" w:firstColumn="1" w:lastColumn="0" w:noHBand="0" w:noVBand="1"/>
      </w:tblPr>
      <w:tblGrid>
        <w:gridCol w:w="3576"/>
        <w:gridCol w:w="776"/>
        <w:gridCol w:w="3838"/>
        <w:gridCol w:w="2543"/>
      </w:tblGrid>
      <w:tr w:rsidR="007122BC" w:rsidRPr="007122BC" w14:paraId="63B752FA" w14:textId="77777777" w:rsidTr="00453C45">
        <w:trPr>
          <w:trHeight w:val="300"/>
        </w:trPr>
        <w:tc>
          <w:tcPr>
            <w:tcW w:w="35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27CED7" w:themeFill="accent3"/>
            <w:noWrap/>
            <w:vAlign w:val="center"/>
            <w:hideMark/>
          </w:tcPr>
          <w:p w14:paraId="61DF654E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  <w:t>COMPANY LOGO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E5387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</w:pPr>
          </w:p>
        </w:tc>
        <w:tc>
          <w:tcPr>
            <w:tcW w:w="6381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734FD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A0900E5" wp14:editId="567433B9">
                      <wp:simplePos x="0" y="0"/>
                      <wp:positionH relativeFrom="column">
                        <wp:posOffset>76200</wp:posOffset>
                      </wp:positionH>
                      <wp:positionV relativeFrom="paragraph">
                        <wp:posOffset>142875</wp:posOffset>
                      </wp:positionV>
                      <wp:extent cx="3609975" cy="371475"/>
                      <wp:effectExtent l="0" t="0" r="0" b="0"/>
                      <wp:wrapNone/>
                      <wp:docPr id="4" name="Rectangle 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1048DFA-E6A7-41C2-8480-FA6C2603F13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7654" cy="374141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4D1277E" w14:textId="77777777" w:rsidR="007122BC" w:rsidRPr="00453C45" w:rsidRDefault="007122BC" w:rsidP="007122BC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color w:val="27CED7" w:themeColor="accent3"/>
                                    </w:rPr>
                                  </w:pPr>
                                  <w:r w:rsidRPr="00453C45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27CED7" w:themeColor="accent3"/>
                                      <w:sz w:val="36"/>
                                      <w:szCs w:val="36"/>
                                      <w14:shadow w14:blurRad="177800" w14:dist="0" w14:dir="0" w14:sx="0" w14:sy="0" w14:kx="0" w14:ky="0" w14:algn="none">
                                        <w14:schemeClr w14:val="accent3">
                                          <w14:lumMod w14:val="50000"/>
                                        </w14:schemeClr>
                                      </w14:shadow>
                                      <w14:textOutline w14:w="12700" w14:cap="flat" w14:cmpd="sng" w14:algn="ctr">
                                        <w14:solidFill>
                                          <w14:schemeClr w14:val="accent3"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CONTRACTOR ESTIMATE TEMPLATE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0900E5" id="Rectangle 4" o:spid="_x0000_s1026" style="position:absolute;margin-left:6pt;margin-top:11.25pt;width:284.25pt;height:29.2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" filled="f" stroked="f">
                      <v:textbox style="mso-fit-shape-to-text:t">
                        <w:txbxContent>
                          <w:p w14:paraId="24D1277E" w14:textId="77777777" w:rsidR="007122BC" w:rsidRPr="00453C45" w:rsidRDefault="007122BC" w:rsidP="007122B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27CED7" w:themeColor="accent3"/>
                              </w:rPr>
                            </w:pPr>
                            <w:r w:rsidRPr="00453C45">
                              <w:rPr>
                                <w:rFonts w:asciiTheme="minorHAnsi" w:hAnsi="Calibri" w:cstheme="minorBidi"/>
                                <w:b/>
                                <w:bCs/>
                                <w:color w:val="27CED7" w:themeColor="accent3"/>
                                <w:sz w:val="36"/>
                                <w:szCs w:val="36"/>
                                <w14:shadow w14:blurRad="177800" w14:dist="0" w14:dir="0" w14:sx="0" w14:sy="0" w14:kx="0" w14:ky="0" w14:algn="none">
                                  <w14:schemeClr w14:val="accent3">
                                    <w14:lumMod w14:val="50000"/>
                                  </w14:schemeClr>
                                </w14:shadow>
                                <w14:textOutline w14:w="12700" w14:cap="flat" w14:cmpd="sng" w14:algn="ctr">
                                  <w14:solidFill>
                                    <w14:schemeClr w14:val="accent3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ONTRACTOR ESTIMATE TEMPLA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tbl>
            <w:tblPr>
              <w:tblW w:w="616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165"/>
            </w:tblGrid>
            <w:tr w:rsidR="007122BC" w:rsidRPr="007122BC" w14:paraId="21985D61" w14:textId="77777777" w:rsidTr="007122BC">
              <w:trPr>
                <w:trHeight w:val="451"/>
                <w:tblCellSpacing w:w="0" w:type="dxa"/>
              </w:trPr>
              <w:tc>
                <w:tcPr>
                  <w:tcW w:w="616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58AAAB" w14:textId="77777777" w:rsidR="007122BC" w:rsidRPr="007122BC" w:rsidRDefault="007122BC" w:rsidP="007122B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  <w:tr w:rsidR="007122BC" w:rsidRPr="007122BC" w14:paraId="43D6BA42" w14:textId="77777777" w:rsidTr="007122BC">
              <w:trPr>
                <w:trHeight w:val="451"/>
                <w:tblCellSpacing w:w="0" w:type="dxa"/>
              </w:trPr>
              <w:tc>
                <w:tcPr>
                  <w:tcW w:w="616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D43245B" w14:textId="77777777" w:rsidR="007122BC" w:rsidRPr="007122BC" w:rsidRDefault="007122BC" w:rsidP="007122B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1FB451EA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5E24A6DF" w14:textId="77777777" w:rsidTr="00453C45">
        <w:trPr>
          <w:trHeight w:val="300"/>
        </w:trPr>
        <w:tc>
          <w:tcPr>
            <w:tcW w:w="357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7CED7" w:themeFill="accent3"/>
            <w:vAlign w:val="center"/>
            <w:hideMark/>
          </w:tcPr>
          <w:p w14:paraId="0AF719EA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9D85C" w14:textId="77777777" w:rsidR="007122BC" w:rsidRPr="007122BC" w:rsidRDefault="007122BC" w:rsidP="00712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1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DE1DA9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7852C309" w14:textId="77777777" w:rsidTr="00453C45">
        <w:trPr>
          <w:trHeight w:val="300"/>
        </w:trPr>
        <w:tc>
          <w:tcPr>
            <w:tcW w:w="357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27CED7" w:themeFill="accent3"/>
            <w:vAlign w:val="center"/>
            <w:hideMark/>
          </w:tcPr>
          <w:p w14:paraId="3F22A7FB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2266" w14:textId="77777777" w:rsidR="007122BC" w:rsidRPr="007122BC" w:rsidRDefault="007122BC" w:rsidP="00712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1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9B7135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27A2657F" w14:textId="77777777" w:rsidTr="000311AD">
        <w:trPr>
          <w:trHeight w:val="90"/>
        </w:trPr>
        <w:tc>
          <w:tcPr>
            <w:tcW w:w="3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126BC" w14:textId="77777777" w:rsidR="007122BC" w:rsidRPr="007122BC" w:rsidRDefault="007122BC" w:rsidP="007122BC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7B485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63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50AF7" w14:textId="77777777" w:rsidR="007122BC" w:rsidRPr="007122BC" w:rsidRDefault="007122BC" w:rsidP="007122BC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7122BC" w:rsidRPr="007122BC" w14:paraId="45ED6E7C" w14:textId="77777777" w:rsidTr="000311AD">
        <w:trPr>
          <w:trHeight w:val="70"/>
        </w:trPr>
        <w:tc>
          <w:tcPr>
            <w:tcW w:w="3576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C1C82B8" w14:textId="77777777" w:rsidR="007122BC" w:rsidRPr="00386751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86751">
              <w:rPr>
                <w:rFonts w:ascii="Calibri" w:eastAsia="Times New Roman" w:hAnsi="Calibri" w:cs="Calibri"/>
                <w:sz w:val="16"/>
                <w:szCs w:val="16"/>
              </w:rPr>
              <w:t>PROJECT NAME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F8E8F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  <w:sz w:val="16"/>
                <w:szCs w:val="16"/>
              </w:rPr>
            </w:pPr>
          </w:p>
        </w:tc>
        <w:tc>
          <w:tcPr>
            <w:tcW w:w="6381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19CC2E4" w14:textId="77777777" w:rsidR="007122BC" w:rsidRPr="00386751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86751">
              <w:rPr>
                <w:rFonts w:ascii="Calibri" w:eastAsia="Times New Roman" w:hAnsi="Calibri" w:cs="Calibri"/>
                <w:sz w:val="16"/>
                <w:szCs w:val="16"/>
              </w:rPr>
              <w:t>CUSTOMER NAME</w:t>
            </w:r>
          </w:p>
        </w:tc>
      </w:tr>
      <w:tr w:rsidR="007122BC" w:rsidRPr="007122BC" w14:paraId="6059CD99" w14:textId="77777777" w:rsidTr="00B3089D">
        <w:trPr>
          <w:trHeight w:val="243"/>
        </w:trPr>
        <w:tc>
          <w:tcPr>
            <w:tcW w:w="3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0B453BA" w14:textId="248FD8B2" w:rsidR="007122BC" w:rsidRPr="00386751" w:rsidRDefault="00B3089D" w:rsidP="007122BC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386751">
              <w:rPr>
                <w:rFonts w:ascii="Calibri" w:eastAsia="Times New Roman" w:hAnsi="Calibri" w:cs="Calibri"/>
                <w:b/>
              </w:rPr>
              <w:t>&lt;Project Name&gt;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CE7C0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8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153A124" w14:textId="7CE59208" w:rsidR="007122BC" w:rsidRPr="00386751" w:rsidRDefault="00B3089D" w:rsidP="007122BC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386751">
              <w:rPr>
                <w:rFonts w:ascii="Calibri" w:eastAsia="Times New Roman" w:hAnsi="Calibri" w:cs="Calibri"/>
                <w:b/>
              </w:rPr>
              <w:t>&lt;Customer Name&gt;</w:t>
            </w:r>
          </w:p>
        </w:tc>
      </w:tr>
      <w:tr w:rsidR="007122BC" w:rsidRPr="007122BC" w14:paraId="7B5BB181" w14:textId="77777777" w:rsidTr="000311AD">
        <w:trPr>
          <w:trHeight w:val="125"/>
        </w:trPr>
        <w:tc>
          <w:tcPr>
            <w:tcW w:w="3576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0315985" w14:textId="77777777" w:rsidR="007122BC" w:rsidRPr="00386751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86751">
              <w:rPr>
                <w:rFonts w:ascii="Calibri" w:eastAsia="Times New Roman" w:hAnsi="Calibri" w:cs="Calibri"/>
                <w:sz w:val="16"/>
                <w:szCs w:val="16"/>
              </w:rPr>
              <w:t>PROJECT LOCATION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3595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  <w:sz w:val="16"/>
                <w:szCs w:val="16"/>
              </w:rPr>
            </w:pPr>
          </w:p>
        </w:tc>
        <w:tc>
          <w:tcPr>
            <w:tcW w:w="6381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3C86F1E" w14:textId="77777777" w:rsidR="007122BC" w:rsidRPr="00386751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86751">
              <w:rPr>
                <w:rFonts w:ascii="Calibri" w:eastAsia="Times New Roman" w:hAnsi="Calibri" w:cs="Calibri"/>
                <w:sz w:val="16"/>
                <w:szCs w:val="16"/>
              </w:rPr>
              <w:t>ADDRESS</w:t>
            </w:r>
          </w:p>
        </w:tc>
      </w:tr>
      <w:tr w:rsidR="007122BC" w:rsidRPr="007122BC" w14:paraId="330BC04E" w14:textId="77777777" w:rsidTr="000311AD">
        <w:trPr>
          <w:trHeight w:val="345"/>
        </w:trPr>
        <w:tc>
          <w:tcPr>
            <w:tcW w:w="3576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07B59961" w14:textId="0AA1D3EB" w:rsidR="007122BC" w:rsidRPr="00386751" w:rsidRDefault="00B3089D" w:rsidP="007122BC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386751">
              <w:rPr>
                <w:rFonts w:ascii="Calibri" w:eastAsia="Times New Roman" w:hAnsi="Calibri" w:cs="Calibri"/>
                <w:b/>
              </w:rPr>
              <w:t>&lt;Project Location&gt;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9C6EC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8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3E13DC6" w14:textId="404E5677" w:rsidR="007122BC" w:rsidRPr="00386751" w:rsidRDefault="00B3089D" w:rsidP="007122BC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386751">
              <w:rPr>
                <w:rFonts w:ascii="Calibri" w:eastAsia="Times New Roman" w:hAnsi="Calibri" w:cs="Calibri"/>
                <w:b/>
              </w:rPr>
              <w:t>&lt;Address&gt;</w:t>
            </w:r>
          </w:p>
        </w:tc>
      </w:tr>
      <w:tr w:rsidR="007122BC" w:rsidRPr="007122BC" w14:paraId="2FE4957E" w14:textId="77777777" w:rsidTr="00B3089D">
        <w:trPr>
          <w:trHeight w:val="143"/>
        </w:trPr>
        <w:tc>
          <w:tcPr>
            <w:tcW w:w="3576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4DD2EF9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000F8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211DCE5" w14:textId="77777777" w:rsidR="007122BC" w:rsidRPr="00386751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86751">
              <w:rPr>
                <w:rFonts w:ascii="Calibri" w:eastAsia="Times New Roman" w:hAnsi="Calibri" w:cs="Calibri"/>
                <w:sz w:val="16"/>
                <w:szCs w:val="16"/>
              </w:rPr>
              <w:t>CONTACT PERSON</w:t>
            </w:r>
          </w:p>
        </w:tc>
        <w:tc>
          <w:tcPr>
            <w:tcW w:w="2543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2541CE0" w14:textId="77777777" w:rsidR="007122BC" w:rsidRPr="00386751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86751">
              <w:rPr>
                <w:rFonts w:ascii="Calibri" w:eastAsia="Times New Roman" w:hAnsi="Calibri" w:cs="Calibri"/>
                <w:sz w:val="16"/>
                <w:szCs w:val="16"/>
              </w:rPr>
              <w:t>CONTACT NUMBER</w:t>
            </w:r>
          </w:p>
        </w:tc>
      </w:tr>
      <w:tr w:rsidR="007122BC" w:rsidRPr="007122BC" w14:paraId="2CC727DB" w14:textId="77777777" w:rsidTr="00B3089D">
        <w:trPr>
          <w:trHeight w:val="345"/>
        </w:trPr>
        <w:tc>
          <w:tcPr>
            <w:tcW w:w="3576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F47CDA0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85E93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</w:p>
        </w:tc>
        <w:tc>
          <w:tcPr>
            <w:tcW w:w="383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640F329" w14:textId="4E46834B" w:rsidR="007122BC" w:rsidRPr="00386751" w:rsidRDefault="00B3089D" w:rsidP="007122BC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386751">
              <w:rPr>
                <w:rFonts w:ascii="Calibri" w:eastAsia="Times New Roman" w:hAnsi="Calibri" w:cs="Calibri"/>
                <w:b/>
              </w:rPr>
              <w:t>&lt;Contact Person&gt;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4BD49DB" w14:textId="65F50FB7" w:rsidR="007122BC" w:rsidRPr="00386751" w:rsidRDefault="00B3089D" w:rsidP="007122BC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386751">
              <w:rPr>
                <w:rFonts w:ascii="Calibri" w:eastAsia="Times New Roman" w:hAnsi="Calibri" w:cs="Calibri"/>
                <w:b/>
              </w:rPr>
              <w:t>&lt;Contact Number&gt;</w:t>
            </w:r>
          </w:p>
        </w:tc>
      </w:tr>
      <w:tr w:rsidR="007122BC" w:rsidRPr="007122BC" w14:paraId="2F8ED3C7" w14:textId="77777777" w:rsidTr="000311AD">
        <w:trPr>
          <w:trHeight w:val="107"/>
        </w:trPr>
        <w:tc>
          <w:tcPr>
            <w:tcW w:w="3576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F50D978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3B36D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381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F7268E" w14:textId="77777777" w:rsidR="007122BC" w:rsidRPr="00386751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86751">
              <w:rPr>
                <w:rFonts w:ascii="Calibri" w:eastAsia="Times New Roman" w:hAnsi="Calibri" w:cs="Calibri"/>
                <w:sz w:val="16"/>
                <w:szCs w:val="16"/>
              </w:rPr>
              <w:t>EMAIL ADDRESS</w:t>
            </w:r>
          </w:p>
        </w:tc>
      </w:tr>
      <w:tr w:rsidR="007122BC" w:rsidRPr="007122BC" w14:paraId="44A43287" w14:textId="77777777" w:rsidTr="007122BC">
        <w:trPr>
          <w:trHeight w:val="345"/>
        </w:trPr>
        <w:tc>
          <w:tcPr>
            <w:tcW w:w="3576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55F49FE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660CE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</w:p>
        </w:tc>
        <w:tc>
          <w:tcPr>
            <w:tcW w:w="638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0DC75E9" w14:textId="1BA9667D" w:rsidR="007122BC" w:rsidRPr="00386751" w:rsidRDefault="00B3089D" w:rsidP="007122BC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386751">
              <w:rPr>
                <w:rFonts w:ascii="Calibri" w:eastAsia="Times New Roman" w:hAnsi="Calibri" w:cs="Calibri"/>
                <w:b/>
              </w:rPr>
              <w:t>&lt;Email Address&gt;</w:t>
            </w:r>
          </w:p>
        </w:tc>
      </w:tr>
    </w:tbl>
    <w:p w14:paraId="6A333870" w14:textId="23356705" w:rsidR="007122BC" w:rsidRPr="000311AD" w:rsidRDefault="007122BC" w:rsidP="007122BC">
      <w:pPr>
        <w:spacing w:after="0"/>
        <w:rPr>
          <w:sz w:val="6"/>
          <w:szCs w:val="6"/>
        </w:rPr>
      </w:pPr>
    </w:p>
    <w:tbl>
      <w:tblPr>
        <w:tblW w:w="10705" w:type="dxa"/>
        <w:tblLook w:val="04A0" w:firstRow="1" w:lastRow="0" w:firstColumn="1" w:lastColumn="0" w:noHBand="0" w:noVBand="1"/>
      </w:tblPr>
      <w:tblGrid>
        <w:gridCol w:w="2880"/>
        <w:gridCol w:w="680"/>
        <w:gridCol w:w="760"/>
        <w:gridCol w:w="1180"/>
        <w:gridCol w:w="1180"/>
        <w:gridCol w:w="1180"/>
        <w:gridCol w:w="1316"/>
        <w:gridCol w:w="1529"/>
      </w:tblGrid>
      <w:tr w:rsidR="007122BC" w:rsidRPr="007122BC" w14:paraId="10A83F1E" w14:textId="77777777" w:rsidTr="00453C45">
        <w:trPr>
          <w:trHeight w:val="600"/>
        </w:trPr>
        <w:tc>
          <w:tcPr>
            <w:tcW w:w="288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27CED7" w:themeFill="accent3"/>
            <w:vAlign w:val="center"/>
            <w:hideMark/>
          </w:tcPr>
          <w:p w14:paraId="2EC02A02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68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27CED7" w:themeFill="accent3"/>
            <w:vAlign w:val="center"/>
            <w:hideMark/>
          </w:tcPr>
          <w:p w14:paraId="1D1865B9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Qty</w:t>
            </w:r>
          </w:p>
        </w:tc>
        <w:tc>
          <w:tcPr>
            <w:tcW w:w="76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27CED7" w:themeFill="accent3"/>
            <w:vAlign w:val="center"/>
            <w:hideMark/>
          </w:tcPr>
          <w:p w14:paraId="4C031943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Unit</w:t>
            </w:r>
          </w:p>
        </w:tc>
        <w:tc>
          <w:tcPr>
            <w:tcW w:w="118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27CED7" w:themeFill="accent3"/>
            <w:vAlign w:val="center"/>
            <w:hideMark/>
          </w:tcPr>
          <w:p w14:paraId="2DECFBE1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Material</w:t>
            </w:r>
          </w:p>
        </w:tc>
        <w:tc>
          <w:tcPr>
            <w:tcW w:w="118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27CED7" w:themeFill="accent3"/>
            <w:vAlign w:val="center"/>
            <w:hideMark/>
          </w:tcPr>
          <w:p w14:paraId="7787A6B9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Labor</w:t>
            </w:r>
          </w:p>
        </w:tc>
        <w:tc>
          <w:tcPr>
            <w:tcW w:w="118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27CED7" w:themeFill="accent3"/>
            <w:vAlign w:val="center"/>
            <w:hideMark/>
          </w:tcPr>
          <w:p w14:paraId="2A140C0E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Other</w:t>
            </w:r>
          </w:p>
        </w:tc>
        <w:tc>
          <w:tcPr>
            <w:tcW w:w="1316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27CED7" w:themeFill="accent3"/>
            <w:vAlign w:val="center"/>
            <w:hideMark/>
          </w:tcPr>
          <w:p w14:paraId="5E1F50DF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Subcontract</w:t>
            </w:r>
          </w:p>
        </w:tc>
        <w:tc>
          <w:tcPr>
            <w:tcW w:w="1529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27CED7" w:themeFill="accent3"/>
            <w:vAlign w:val="center"/>
            <w:hideMark/>
          </w:tcPr>
          <w:p w14:paraId="726E6867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Cost</w:t>
            </w:r>
          </w:p>
        </w:tc>
      </w:tr>
      <w:tr w:rsidR="007122BC" w:rsidRPr="007122BC" w14:paraId="4D988A86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808080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18A1394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 xml:space="preserve">Phase </w:t>
            </w:r>
            <w:proofErr w:type="gramStart"/>
            <w:r w:rsidRPr="007122BC">
              <w:rPr>
                <w:rFonts w:ascii="Calibri" w:eastAsia="Times New Roman" w:hAnsi="Calibri" w:cs="Calibri"/>
                <w:color w:val="000000"/>
              </w:rPr>
              <w:t>1 :</w:t>
            </w:r>
            <w:proofErr w:type="gramEnd"/>
            <w:r w:rsidRPr="007122BC">
              <w:rPr>
                <w:rFonts w:ascii="Calibri" w:eastAsia="Times New Roman" w:hAnsi="Calibri" w:cs="Calibri"/>
                <w:color w:val="000000"/>
              </w:rPr>
              <w:t xml:space="preserve"> Demolition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91DD8A7" w14:textId="24224371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90D47E0" w14:textId="5424D593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D8B219C" w14:textId="71A7F9BE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D953137" w14:textId="57DDC3A8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F8DF91F" w14:textId="6347E309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9B1AEA" w14:textId="321B7AE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D645834" w14:textId="5D58DEDB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06814CEC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0070307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-   Remove Kitchen Cabinets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80C2744" w14:textId="4BBE9352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4B4221" w14:textId="234B75A5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334D172" w14:textId="4440FEE8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C53B3A4" w14:textId="09C0CB39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21F8161" w14:textId="0477FA0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DB3482B" w14:textId="76E04FB6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00.00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E482F9" w14:textId="7572DE0A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00.00</w:t>
            </w:r>
          </w:p>
        </w:tc>
      </w:tr>
      <w:tr w:rsidR="007122BC" w:rsidRPr="007122BC" w14:paraId="6F3C3974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970B1A2" w14:textId="1159E98B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35B5AA8" w14:textId="0C323B90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2B1D1D2" w14:textId="17394C56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CB499E" w14:textId="5E4EFC7E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D4148E" w14:textId="302A3564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A25637B" w14:textId="4D96E05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661BA2" w14:textId="3D14448E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33EE74D" w14:textId="1ED71A2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76BE19D2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4751817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 xml:space="preserve">Phase </w:t>
            </w:r>
            <w:proofErr w:type="gramStart"/>
            <w:r w:rsidRPr="007122BC">
              <w:rPr>
                <w:rFonts w:ascii="Calibri" w:eastAsia="Times New Roman" w:hAnsi="Calibri" w:cs="Calibri"/>
                <w:color w:val="000000"/>
              </w:rPr>
              <w:t>2 :</w:t>
            </w:r>
            <w:proofErr w:type="gramEnd"/>
            <w:r w:rsidRPr="007122BC">
              <w:rPr>
                <w:rFonts w:ascii="Calibri" w:eastAsia="Times New Roman" w:hAnsi="Calibri" w:cs="Calibri"/>
                <w:color w:val="000000"/>
              </w:rPr>
              <w:t xml:space="preserve"> Construction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B2A1B6C" w14:textId="4B8FAACB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6ADBD2" w14:textId="0374ABDB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37FDC1D" w14:textId="038D4A34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B2BE953" w14:textId="48DDE454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A2F61C" w14:textId="3D9CF13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CC86BAA" w14:textId="3C6D0671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D703EA" w14:textId="7E23BF4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7351FEA3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5F18A31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-   Ran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E4F7236" w14:textId="69269B2F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8DD578F" w14:textId="2511EFF6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c.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74EFE7" w14:textId="76696275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00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243A6D" w14:textId="1AC0BAEB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3E22258" w14:textId="055973F5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4C4D09" w14:textId="230B58C6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B33F52F" w14:textId="218EEE6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200.00</w:t>
            </w:r>
          </w:p>
        </w:tc>
      </w:tr>
      <w:tr w:rsidR="007122BC" w:rsidRPr="007122BC" w14:paraId="41821CD2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BA2A901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-   Dishwasher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A3A5386" w14:textId="091C5795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AA2EC15" w14:textId="3C2F73A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c.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747C881" w14:textId="6BFB1F7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E3E5C3" w14:textId="5E6083E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CF24F12" w14:textId="6E91CCC9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D0283A" w14:textId="3F7B0C4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A405DF" w14:textId="3E0D98C1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00.00</w:t>
            </w:r>
          </w:p>
        </w:tc>
      </w:tr>
      <w:tr w:rsidR="007122BC" w:rsidRPr="007122BC" w14:paraId="14BFBB0F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79871D7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Cabinetry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E541EDE" w14:textId="34DB8A9B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C311BB7" w14:textId="1D613283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3011910" w14:textId="0AA6002B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C2B7600" w14:textId="2AC96149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5A82C9" w14:textId="7784554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D586056" w14:textId="70974D7B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274C53E" w14:textId="6E954C26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4E68CF37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A77F8A1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-   Granite Countertop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8A0B96" w14:textId="27CFF58F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5EB3DD3" w14:textId="43A7293C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cs.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CAFBAAB" w14:textId="6CB21A4A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25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C9904FE" w14:textId="6F7DE888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12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5615A11" w14:textId="5CA73E28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2C91732" w14:textId="5C05916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8B848C" w14:textId="5AB3EA84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,937.00</w:t>
            </w:r>
          </w:p>
        </w:tc>
      </w:tr>
      <w:tr w:rsidR="007122BC" w:rsidRPr="007122BC" w14:paraId="277C5C59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5E26173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-   Kitchen Cabinets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8C144E7" w14:textId="700C2FAF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7D40BD" w14:textId="2506A081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5295F03" w14:textId="762426B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F2ED373" w14:textId="32CCCEBE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72C90E" w14:textId="124316C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897F59B" w14:textId="0103A4E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500.00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8B5F4C7" w14:textId="6E667AA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500.00</w:t>
            </w:r>
          </w:p>
        </w:tc>
      </w:tr>
      <w:tr w:rsidR="007122BC" w:rsidRPr="007122BC" w14:paraId="44908582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8EF84F1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Floorin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CBFDBF" w14:textId="1BB8849E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7D26D50" w14:textId="6DA9874D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EB8899A" w14:textId="4EA366B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883B661" w14:textId="02A6A8B9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FF8947C" w14:textId="7DC4D184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E652C72" w14:textId="10789A51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66CB43" w14:textId="6C7B2B8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3032A5FA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5EA098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-   Refinish Hardwood Floor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443D54B" w14:textId="44EC637D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95A4B47" w14:textId="3999F3B5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cs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806C300" w14:textId="53EBE676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25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673B989" w14:textId="223DFF18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0A16AC6" w14:textId="3EBC9DD1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2.00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8A1BFF" w14:textId="5AB33C1C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60FF64" w14:textId="0E25CC5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5,482.00</w:t>
            </w:r>
          </w:p>
        </w:tc>
      </w:tr>
      <w:tr w:rsidR="007122BC" w:rsidRPr="007122BC" w14:paraId="329A90C4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162B08" w14:textId="416145C6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7DA91F" w14:textId="69AD97BE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CDF496" w14:textId="3E2D449A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A2CEEAB" w14:textId="6B051CC3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8CCD73B" w14:textId="0296B75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69ECB7" w14:textId="25A6945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BAB131B" w14:textId="3807FDF6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D08B87E" w14:textId="789645F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5631066C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EB0849E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 xml:space="preserve">Phase </w:t>
            </w:r>
            <w:proofErr w:type="gramStart"/>
            <w:r w:rsidRPr="007122BC">
              <w:rPr>
                <w:rFonts w:ascii="Calibri" w:eastAsia="Times New Roman" w:hAnsi="Calibri" w:cs="Calibri"/>
                <w:color w:val="000000"/>
              </w:rPr>
              <w:t>3 :</w:t>
            </w:r>
            <w:proofErr w:type="gramEnd"/>
            <w:r w:rsidRPr="007122BC">
              <w:rPr>
                <w:rFonts w:ascii="Calibri" w:eastAsia="Times New Roman" w:hAnsi="Calibri" w:cs="Calibri"/>
                <w:color w:val="000000"/>
              </w:rPr>
              <w:t xml:space="preserve"> Cleanup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4DCA44D" w14:textId="6566F632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F97DE0A" w14:textId="5DCB902D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02DE4BA" w14:textId="5001529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BAC64CD" w14:textId="409C875A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FA3CCE9" w14:textId="17AF715C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9F8E894" w14:textId="68B58B57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CFF38C1" w14:textId="43A33F05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0D66DF0F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1D053EC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-   General Cleanin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03053C9" w14:textId="3BB196E4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90B11B2" w14:textId="594064E9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8B2C509" w14:textId="337708F3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D3DCF59" w14:textId="46407FE3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486473" w14:textId="3EE3DA75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423E74" w14:textId="7E478FD7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00.00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B62EE90" w14:textId="6A3B308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5,482.00</w:t>
            </w:r>
          </w:p>
        </w:tc>
      </w:tr>
      <w:tr w:rsidR="007122BC" w:rsidRPr="007122BC" w14:paraId="6E507AB4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8806A2" w14:textId="3CB5E209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37359EF" w14:textId="23828069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4DDA92" w14:textId="188438C4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4C70E71" w14:textId="5FFA1854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3820B8D" w14:textId="469868D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01D57E" w14:textId="5F86849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4684899" w14:textId="4ADB70E3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FB5D8F2" w14:textId="5C3726E1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5789614A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0802D79" w14:textId="28AD3F06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05D4BF4" w14:textId="3F508361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37B70B" w14:textId="1C248008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275EDF2" w14:textId="378C4AF6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364BA8" w14:textId="15AD61C4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0157B3" w14:textId="3CEE1BC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D8E6EE7" w14:textId="6992B9C8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C417DF1" w14:textId="6085016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5F075B35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C662C73" w14:textId="19579529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6C40615" w14:textId="36D33AB0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29FFFD" w14:textId="07252398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B4E54C4" w14:textId="712DDA85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716C476" w14:textId="5C8EE681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F7BB3DD" w14:textId="59DF09FC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B00CB0" w14:textId="691B5D81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E388E4" w14:textId="0ECCFD3A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03CD1C2E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5EEAFEA" w14:textId="245BC598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DF82A4" w14:textId="00229C40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9A3B73A" w14:textId="7EAE4F3C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8B90A41" w14:textId="68FE4BC9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DCB45D0" w14:textId="771B2F9B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42337A" w14:textId="0AFF16D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8BD8CFC" w14:textId="73AB3AE3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D68C32" w14:textId="4BF7921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4609124A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EBEC529" w14:textId="6FB812D0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9E956E" w14:textId="483C9DDD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9D76738" w14:textId="309B1335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9F830C" w14:textId="30E086AB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D732393" w14:textId="2E954E1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5288B6E" w14:textId="1F1CCA9B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F79CA4F" w14:textId="4A93B1E7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E532040" w14:textId="4AD0E2A5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2CAB1C84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0F6EF5" w14:textId="03B6A80F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C20912F" w14:textId="3B57D023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86E8C4C" w14:textId="610942E2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08F961" w14:textId="18CBE47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753D9CD" w14:textId="16E636AA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D765F6" w14:textId="19CADF53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6F7C10" w14:textId="669C6B3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FF748A7" w14:textId="5880F74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5FE79C47" w14:textId="77777777" w:rsidTr="007122BC">
        <w:trPr>
          <w:trHeight w:val="300"/>
        </w:trPr>
        <w:tc>
          <w:tcPr>
            <w:tcW w:w="9176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B71B25E" w14:textId="77777777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Project Total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3D4A5C1" w14:textId="298A5BC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47,219.00</w:t>
            </w:r>
          </w:p>
        </w:tc>
      </w:tr>
    </w:tbl>
    <w:p w14:paraId="52BDE0EA" w14:textId="4610EDA8" w:rsidR="007122BC" w:rsidRPr="000311AD" w:rsidRDefault="007122BC" w:rsidP="000311AD">
      <w:pPr>
        <w:spacing w:after="0"/>
        <w:rPr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451"/>
        <w:gridCol w:w="3689"/>
        <w:gridCol w:w="627"/>
        <w:gridCol w:w="2158"/>
      </w:tblGrid>
      <w:tr w:rsidR="000311AD" w14:paraId="21FB73D4" w14:textId="77777777" w:rsidTr="00453C45">
        <w:tc>
          <w:tcPr>
            <w:tcW w:w="1079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7CED7" w:themeFill="accent3"/>
          </w:tcPr>
          <w:p w14:paraId="63DFF65F" w14:textId="04489E98" w:rsidR="000311AD" w:rsidRDefault="000311AD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OTE</w:t>
            </w:r>
          </w:p>
        </w:tc>
      </w:tr>
      <w:tr w:rsidR="000311AD" w14:paraId="3662744E" w14:textId="77777777" w:rsidTr="00B3089D">
        <w:trPr>
          <w:trHeight w:val="962"/>
        </w:trPr>
        <w:tc>
          <w:tcPr>
            <w:tcW w:w="1079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975346" w14:textId="77777777" w:rsidR="000311AD" w:rsidRDefault="000311AD"/>
        </w:tc>
      </w:tr>
      <w:tr w:rsidR="000311AD" w14:paraId="4B328C6E" w14:textId="77777777" w:rsidTr="00B3089D">
        <w:trPr>
          <w:trHeight w:val="710"/>
        </w:trPr>
        <w:tc>
          <w:tcPr>
            <w:tcW w:w="3865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7EDD12D8" w14:textId="77777777" w:rsidR="000311AD" w:rsidRDefault="000311AD" w:rsidP="000311AD"/>
        </w:tc>
        <w:tc>
          <w:tcPr>
            <w:tcW w:w="451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0228D9D7" w14:textId="77777777" w:rsidR="000311AD" w:rsidRDefault="000311AD" w:rsidP="000311AD"/>
        </w:tc>
        <w:tc>
          <w:tcPr>
            <w:tcW w:w="368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7439B9D6" w14:textId="77777777" w:rsidR="000311AD" w:rsidRDefault="000311AD" w:rsidP="000311AD"/>
        </w:tc>
        <w:tc>
          <w:tcPr>
            <w:tcW w:w="627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659B3171" w14:textId="77777777" w:rsidR="000311AD" w:rsidRDefault="000311AD" w:rsidP="000311AD"/>
        </w:tc>
        <w:tc>
          <w:tcPr>
            <w:tcW w:w="215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0DC49FC9" w14:textId="77777777" w:rsidR="000311AD" w:rsidRDefault="000311AD" w:rsidP="000311AD"/>
        </w:tc>
      </w:tr>
      <w:tr w:rsidR="000311AD" w:rsidRPr="000311AD" w14:paraId="4F6CBEB3" w14:textId="77777777" w:rsidTr="00B3089D">
        <w:tc>
          <w:tcPr>
            <w:tcW w:w="386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6D422A74" w14:textId="4437DA3D" w:rsidR="000311AD" w:rsidRPr="000311AD" w:rsidRDefault="000311AD" w:rsidP="000311AD">
            <w:pPr>
              <w:rPr>
                <w:sz w:val="16"/>
                <w:szCs w:val="16"/>
              </w:rPr>
            </w:pPr>
            <w:r w:rsidRPr="000311AD">
              <w:rPr>
                <w:sz w:val="16"/>
                <w:szCs w:val="16"/>
              </w:rPr>
              <w:t>PREPARED BY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</w:tcPr>
          <w:p w14:paraId="1E63A3D2" w14:textId="77777777" w:rsidR="000311AD" w:rsidRPr="000311AD" w:rsidRDefault="000311AD" w:rsidP="000311AD">
            <w:pPr>
              <w:rPr>
                <w:sz w:val="16"/>
                <w:szCs w:val="16"/>
              </w:rPr>
            </w:pPr>
          </w:p>
        </w:tc>
        <w:tc>
          <w:tcPr>
            <w:tcW w:w="3689" w:type="dxa"/>
            <w:tcBorders>
              <w:top w:val="nil"/>
              <w:left w:val="nil"/>
              <w:bottom w:val="nil"/>
              <w:right w:val="nil"/>
            </w:tcBorders>
          </w:tcPr>
          <w:p w14:paraId="6F90768B" w14:textId="430426B7" w:rsidR="000311AD" w:rsidRPr="000311AD" w:rsidRDefault="000311AD" w:rsidP="000311AD">
            <w:pPr>
              <w:rPr>
                <w:sz w:val="16"/>
                <w:szCs w:val="16"/>
              </w:rPr>
            </w:pPr>
            <w:r w:rsidRPr="000311AD">
              <w:rPr>
                <w:sz w:val="16"/>
                <w:szCs w:val="16"/>
              </w:rPr>
              <w:t>SIGNATURE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</w:tcPr>
          <w:p w14:paraId="1420A8BC" w14:textId="77777777" w:rsidR="000311AD" w:rsidRPr="000311AD" w:rsidRDefault="000311AD" w:rsidP="000311AD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</w:tcPr>
          <w:p w14:paraId="43F6000D" w14:textId="29F26852" w:rsidR="000311AD" w:rsidRPr="000311AD" w:rsidRDefault="000311AD" w:rsidP="000311AD">
            <w:pPr>
              <w:rPr>
                <w:sz w:val="16"/>
                <w:szCs w:val="16"/>
              </w:rPr>
            </w:pPr>
            <w:r w:rsidRPr="000311AD">
              <w:rPr>
                <w:sz w:val="16"/>
                <w:szCs w:val="16"/>
              </w:rPr>
              <w:t>DATE</w:t>
            </w:r>
          </w:p>
        </w:tc>
      </w:tr>
      <w:tr w:rsidR="000311AD" w14:paraId="10CCE827" w14:textId="77777777" w:rsidTr="00B3089D">
        <w:trPr>
          <w:trHeight w:val="485"/>
        </w:trPr>
        <w:tc>
          <w:tcPr>
            <w:tcW w:w="3865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2E16E1EB" w14:textId="77777777" w:rsidR="000311AD" w:rsidRDefault="000311AD" w:rsidP="00B32B37"/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</w:tcPr>
          <w:p w14:paraId="3EE5C046" w14:textId="77777777" w:rsidR="000311AD" w:rsidRDefault="000311AD" w:rsidP="00B32B37"/>
        </w:tc>
        <w:tc>
          <w:tcPr>
            <w:tcW w:w="3689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0F0E1759" w14:textId="77777777" w:rsidR="000311AD" w:rsidRDefault="000311AD" w:rsidP="00B32B37"/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</w:tcPr>
          <w:p w14:paraId="2AA2639C" w14:textId="77777777" w:rsidR="000311AD" w:rsidRDefault="000311AD" w:rsidP="00B32B37"/>
        </w:tc>
        <w:tc>
          <w:tcPr>
            <w:tcW w:w="2158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32D42CF1" w14:textId="77777777" w:rsidR="000311AD" w:rsidRDefault="000311AD" w:rsidP="00B32B37"/>
        </w:tc>
        <w:bookmarkStart w:id="0" w:name="_GoBack"/>
        <w:bookmarkEnd w:id="0"/>
      </w:tr>
      <w:tr w:rsidR="000311AD" w:rsidRPr="000311AD" w14:paraId="5A6375D7" w14:textId="77777777" w:rsidTr="00B3089D">
        <w:tc>
          <w:tcPr>
            <w:tcW w:w="386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1FF2E867" w14:textId="2BF149B1" w:rsidR="000311AD" w:rsidRPr="000311AD" w:rsidRDefault="000311AD" w:rsidP="00B32B3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CCEPTED BY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</w:tcPr>
          <w:p w14:paraId="44CA6ECA" w14:textId="77777777" w:rsidR="000311AD" w:rsidRPr="000311AD" w:rsidRDefault="000311AD" w:rsidP="00B32B37">
            <w:pPr>
              <w:rPr>
                <w:sz w:val="16"/>
                <w:szCs w:val="16"/>
              </w:rPr>
            </w:pPr>
          </w:p>
        </w:tc>
        <w:tc>
          <w:tcPr>
            <w:tcW w:w="3689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25091E24" w14:textId="77777777" w:rsidR="000311AD" w:rsidRPr="000311AD" w:rsidRDefault="000311AD" w:rsidP="00B32B37">
            <w:pPr>
              <w:rPr>
                <w:sz w:val="16"/>
                <w:szCs w:val="16"/>
              </w:rPr>
            </w:pPr>
            <w:r w:rsidRPr="000311AD">
              <w:rPr>
                <w:sz w:val="16"/>
                <w:szCs w:val="16"/>
              </w:rPr>
              <w:t>SIGNATURE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</w:tcPr>
          <w:p w14:paraId="69D60DFD" w14:textId="77777777" w:rsidR="000311AD" w:rsidRPr="000311AD" w:rsidRDefault="000311AD" w:rsidP="00B32B37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53E3849E" w14:textId="77777777" w:rsidR="000311AD" w:rsidRPr="000311AD" w:rsidRDefault="000311AD" w:rsidP="00B32B37">
            <w:pPr>
              <w:rPr>
                <w:sz w:val="16"/>
                <w:szCs w:val="16"/>
              </w:rPr>
            </w:pPr>
            <w:r w:rsidRPr="000311AD">
              <w:rPr>
                <w:sz w:val="16"/>
                <w:szCs w:val="16"/>
              </w:rPr>
              <w:t>DATE</w:t>
            </w:r>
          </w:p>
        </w:tc>
      </w:tr>
      <w:tr w:rsidR="000311AD" w:rsidRPr="00EC6967" w14:paraId="19BB6518" w14:textId="77777777" w:rsidTr="00453C45">
        <w:tc>
          <w:tcPr>
            <w:tcW w:w="107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27CED7" w:themeFill="accent3"/>
          </w:tcPr>
          <w:p w14:paraId="3F96DD7A" w14:textId="1E8E64D3" w:rsidR="000311AD" w:rsidRPr="00EC6967" w:rsidRDefault="000311AD" w:rsidP="000311AD">
            <w:pPr>
              <w:jc w:val="center"/>
              <w:rPr>
                <w:sz w:val="20"/>
                <w:szCs w:val="20"/>
              </w:rPr>
            </w:pPr>
            <w:r w:rsidRPr="00EC6967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&lt;Provider Address&gt; | &lt;Contact Number&gt; | &lt;Default Email Address&gt;| &lt;Website URL&gt;</w:t>
            </w:r>
          </w:p>
        </w:tc>
      </w:tr>
    </w:tbl>
    <w:p w14:paraId="127A1CBA" w14:textId="77777777" w:rsidR="000311AD" w:rsidRPr="000311AD" w:rsidRDefault="000311AD" w:rsidP="000311AD">
      <w:pPr>
        <w:spacing w:after="0"/>
        <w:rPr>
          <w:sz w:val="2"/>
          <w:szCs w:val="2"/>
        </w:rPr>
      </w:pPr>
    </w:p>
    <w:sectPr w:rsidR="000311AD" w:rsidRPr="000311AD" w:rsidSect="009D71BE">
      <w:pgSz w:w="12240" w:h="15840"/>
      <w:pgMar w:top="576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077A3B" w14:textId="77777777" w:rsidR="006D7B4C" w:rsidRDefault="006D7B4C" w:rsidP="000311AD">
      <w:pPr>
        <w:spacing w:after="0" w:line="240" w:lineRule="auto"/>
      </w:pPr>
      <w:r>
        <w:separator/>
      </w:r>
    </w:p>
  </w:endnote>
  <w:endnote w:type="continuationSeparator" w:id="0">
    <w:p w14:paraId="554407BA" w14:textId="77777777" w:rsidR="006D7B4C" w:rsidRDefault="006D7B4C" w:rsidP="000311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0360A3" w14:textId="77777777" w:rsidR="006D7B4C" w:rsidRDefault="006D7B4C" w:rsidP="000311AD">
      <w:pPr>
        <w:spacing w:after="0" w:line="240" w:lineRule="auto"/>
      </w:pPr>
      <w:r>
        <w:separator/>
      </w:r>
    </w:p>
  </w:footnote>
  <w:footnote w:type="continuationSeparator" w:id="0">
    <w:p w14:paraId="494B0E84" w14:textId="77777777" w:rsidR="006D7B4C" w:rsidRDefault="006D7B4C" w:rsidP="000311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DEzN7C0NDY1MzFX0lEKTi0uzszPAykwqQUAmFDQbCwAAAA="/>
  </w:docVars>
  <w:rsids>
    <w:rsidRoot w:val="007122BC"/>
    <w:rsid w:val="000311AD"/>
    <w:rsid w:val="00267574"/>
    <w:rsid w:val="00386751"/>
    <w:rsid w:val="00453C45"/>
    <w:rsid w:val="006063CC"/>
    <w:rsid w:val="00625382"/>
    <w:rsid w:val="006D7B4C"/>
    <w:rsid w:val="007122BC"/>
    <w:rsid w:val="007441E2"/>
    <w:rsid w:val="00894ADC"/>
    <w:rsid w:val="009D71BE"/>
    <w:rsid w:val="00B3089D"/>
    <w:rsid w:val="00D25F02"/>
    <w:rsid w:val="00EC6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791EF"/>
  <w15:chartTrackingRefBased/>
  <w15:docId w15:val="{BA1AE4B2-D15C-4E67-8DE0-B5D9E94C5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122B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311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11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1AD"/>
  </w:style>
  <w:style w:type="paragraph" w:styleId="Footer">
    <w:name w:val="footer"/>
    <w:basedOn w:val="Normal"/>
    <w:link w:val="FooterChar"/>
    <w:uiPriority w:val="99"/>
    <w:unhideWhenUsed/>
    <w:rsid w:val="000311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1AD"/>
  </w:style>
  <w:style w:type="character" w:styleId="Hyperlink">
    <w:name w:val="Hyperlink"/>
    <w:basedOn w:val="DefaultParagraphFont"/>
    <w:uiPriority w:val="99"/>
    <w:unhideWhenUsed/>
    <w:rsid w:val="0062538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08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user39</cp:lastModifiedBy>
  <cp:revision>6</cp:revision>
  <dcterms:created xsi:type="dcterms:W3CDTF">2019-11-21T12:56:00Z</dcterms:created>
  <dcterms:modified xsi:type="dcterms:W3CDTF">2020-08-21T02:55:00Z</dcterms:modified>
</cp:coreProperties>
</file>